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1-08</w:t>
      </w:r>
      <w:r>
        <w:t xml:space="preserve"> </w:t>
      </w:r>
      <w:r>
        <w:t xml:space="preserve">06:12:5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25cda59e9f3607894f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1-08T06:13:05Z</dcterms:created>
  <dcterms:modified xsi:type="dcterms:W3CDTF">2024-01-08T06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1-08 06:12:59</vt:lpwstr>
  </property>
</Properties>
</file>